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1360A" w14:textId="14D00751" w:rsidR="00E01C05" w:rsidRDefault="00963B77">
      <w:pPr>
        <w:pStyle w:val="CRCoverPage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</w:t>
      </w:r>
      <w:r w:rsidR="006114FB" w:rsidRPr="006114FB">
        <w:t xml:space="preserve"> </w:t>
      </w:r>
      <w:r w:rsidR="006114FB" w:rsidRPr="006114FB">
        <w:rPr>
          <w:b/>
          <w:sz w:val="24"/>
        </w:rPr>
        <w:t>108-Ad Hoc-e</w:t>
      </w:r>
      <w:r>
        <w:rPr>
          <w:b/>
          <w:i/>
          <w:sz w:val="28"/>
        </w:rPr>
        <w:tab/>
      </w:r>
      <w:r w:rsidR="00561D41">
        <w:rPr>
          <w:b/>
          <w:i/>
          <w:sz w:val="28"/>
        </w:rPr>
        <w:t>draft_</w:t>
      </w:r>
      <w:r w:rsidR="005C1940" w:rsidRPr="005C1940">
        <w:rPr>
          <w:b/>
          <w:i/>
          <w:sz w:val="28"/>
        </w:rPr>
        <w:t>S3-222586</w:t>
      </w:r>
      <w:r w:rsidR="00561D41">
        <w:rPr>
          <w:b/>
          <w:i/>
          <w:sz w:val="28"/>
        </w:rPr>
        <w:t>-r</w:t>
      </w:r>
      <w:r w:rsidR="00DD5222">
        <w:rPr>
          <w:b/>
          <w:i/>
          <w:sz w:val="28"/>
        </w:rPr>
        <w:t>2</w:t>
      </w:r>
    </w:p>
    <w:p w14:paraId="7131360B" w14:textId="0E681832" w:rsidR="00E01C05" w:rsidRDefault="00963B77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 w:rsidR="006114FB">
        <w:rPr>
          <w:b/>
          <w:bCs/>
          <w:sz w:val="24"/>
        </w:rPr>
        <w:t>10</w:t>
      </w:r>
      <w:r>
        <w:rPr>
          <w:b/>
          <w:bCs/>
          <w:sz w:val="24"/>
        </w:rPr>
        <w:t xml:space="preserve"> - 1</w:t>
      </w:r>
      <w:r w:rsidR="006114FB">
        <w:rPr>
          <w:b/>
          <w:bCs/>
          <w:sz w:val="24"/>
        </w:rPr>
        <w:t>4</w:t>
      </w:r>
      <w:r>
        <w:rPr>
          <w:b/>
          <w:bCs/>
          <w:sz w:val="24"/>
        </w:rPr>
        <w:t xml:space="preserve"> </w:t>
      </w:r>
      <w:r w:rsidR="006114FB">
        <w:rPr>
          <w:b/>
          <w:bCs/>
          <w:sz w:val="24"/>
        </w:rPr>
        <w:t xml:space="preserve">October </w:t>
      </w:r>
      <w:r>
        <w:rPr>
          <w:b/>
          <w:bCs/>
          <w:sz w:val="24"/>
        </w:rPr>
        <w:t>2022</w:t>
      </w:r>
    </w:p>
    <w:p w14:paraId="7131360C" w14:textId="77777777" w:rsidR="00E01C05" w:rsidRDefault="00E01C0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131360D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rdigital</w:t>
      </w:r>
    </w:p>
    <w:p w14:paraId="7131360E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N</w:t>
      </w:r>
      <w:r>
        <w:rPr>
          <w:rFonts w:ascii="Arial" w:hAnsi="Arial" w:cs="Arial" w:hint="eastAsia"/>
          <w:b/>
        </w:rPr>
        <w:t xml:space="preserve">ew solution </w:t>
      </w:r>
      <w:r>
        <w:rPr>
          <w:rFonts w:ascii="Arial" w:hAnsi="Arial" w:cs="Arial"/>
          <w:b/>
        </w:rPr>
        <w:t>for</w:t>
      </w:r>
      <w:r>
        <w:rPr>
          <w:rFonts w:ascii="Arial" w:hAnsi="Arial" w:cs="Arial" w:hint="eastAsia"/>
          <w:b/>
        </w:rPr>
        <w:t xml:space="preserve"> Key issue</w:t>
      </w:r>
      <w:r>
        <w:rPr>
          <w:rFonts w:ascii="Arial" w:hAnsi="Arial" w:cs="Arial"/>
          <w:b/>
        </w:rPr>
        <w:t xml:space="preserve"> #1</w:t>
      </w:r>
    </w:p>
    <w:p w14:paraId="7131360F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1313610" w14:textId="77777777" w:rsidR="00E01C05" w:rsidRDefault="00963B7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val="en-US" w:eastAsia="zh-CN"/>
        </w:rPr>
        <w:t>5.4</w:t>
      </w:r>
    </w:p>
    <w:p w14:paraId="71313611" w14:textId="77777777" w:rsidR="00E01C05" w:rsidRDefault="00963B77">
      <w:pPr>
        <w:pStyle w:val="Heading1"/>
      </w:pPr>
      <w:r>
        <w:t>1</w:t>
      </w:r>
      <w:r>
        <w:tab/>
        <w:t>Decision/action requested</w:t>
      </w:r>
    </w:p>
    <w:p w14:paraId="71313612" w14:textId="057E55EF" w:rsidR="00E01C05" w:rsidRDefault="00963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b/>
          <w:i/>
        </w:rPr>
      </w:pPr>
      <w:r>
        <w:rPr>
          <w:rFonts w:hint="eastAsia"/>
          <w:b/>
          <w:i/>
        </w:rPr>
        <w:t xml:space="preserve">This </w:t>
      </w:r>
      <w:proofErr w:type="spellStart"/>
      <w:r w:rsidR="006114FB">
        <w:rPr>
          <w:b/>
          <w:i/>
        </w:rPr>
        <w:t>pCR</w:t>
      </w:r>
      <w:proofErr w:type="spellEnd"/>
      <w:r w:rsidR="006114FB">
        <w:rPr>
          <w:rFonts w:hint="eastAsia"/>
          <w:b/>
          <w:i/>
        </w:rPr>
        <w:t xml:space="preserve"> </w:t>
      </w:r>
      <w:r>
        <w:rPr>
          <w:b/>
          <w:i/>
        </w:rPr>
        <w:t>is proposing</w:t>
      </w:r>
      <w:r>
        <w:rPr>
          <w:rFonts w:hint="eastAsia"/>
          <w:b/>
          <w:i/>
        </w:rPr>
        <w:t xml:space="preserve"> </w:t>
      </w:r>
      <w:r>
        <w:rPr>
          <w:rFonts w:hint="eastAsia"/>
          <w:b/>
          <w:i/>
          <w:lang w:val="en-US" w:eastAsia="zh-CN"/>
        </w:rPr>
        <w:t xml:space="preserve">a new solution </w:t>
      </w:r>
      <w:r>
        <w:rPr>
          <w:b/>
          <w:i/>
          <w:lang w:val="en-US" w:eastAsia="zh-CN"/>
        </w:rPr>
        <w:t>to</w:t>
      </w:r>
      <w:r>
        <w:rPr>
          <w:rFonts w:hint="eastAsia"/>
          <w:b/>
          <w:i/>
          <w:lang w:val="en-US" w:eastAsia="zh-CN"/>
        </w:rPr>
        <w:t xml:space="preserve"> key issue</w:t>
      </w:r>
      <w:r>
        <w:rPr>
          <w:b/>
          <w:i/>
          <w:lang w:val="en-US" w:eastAsia="zh-CN"/>
        </w:rPr>
        <w:t xml:space="preserve"> #1</w:t>
      </w:r>
      <w:r>
        <w:rPr>
          <w:rFonts w:hint="eastAsia"/>
          <w:b/>
          <w:i/>
          <w:lang w:val="en-US" w:eastAsia="zh-CN"/>
        </w:rPr>
        <w:t xml:space="preserve">: </w:t>
      </w:r>
      <w:r>
        <w:rPr>
          <w:b/>
          <w:i/>
          <w:lang w:val="en-US" w:eastAsia="zh-CN"/>
        </w:rPr>
        <w:t xml:space="preserve">Privacy aspects of variable length user identifiers and </w:t>
      </w:r>
      <w:r>
        <w:rPr>
          <w:b/>
          <w:i/>
        </w:rPr>
        <w:t xml:space="preserve">incorporates comments received during the earlier online discussion of draft_S3-221329-r3. </w:t>
      </w:r>
    </w:p>
    <w:p w14:paraId="71313613" w14:textId="2F282DCF" w:rsidR="00E01C05" w:rsidRDefault="00963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b/>
          <w:i/>
        </w:rPr>
      </w:pPr>
      <w:r>
        <w:rPr>
          <w:rFonts w:hint="eastAsia"/>
          <w:b/>
          <w:i/>
        </w:rPr>
        <w:t>SA3 is kindly requested to approve this doc</w:t>
      </w:r>
      <w:r>
        <w:rPr>
          <w:b/>
          <w:i/>
        </w:rPr>
        <w:t>ument</w:t>
      </w:r>
      <w:r>
        <w:rPr>
          <w:rFonts w:hint="eastAsia"/>
          <w:b/>
          <w:i/>
        </w:rPr>
        <w:t>.</w:t>
      </w:r>
      <w:r>
        <w:rPr>
          <w:b/>
          <w:i/>
        </w:rPr>
        <w:t xml:space="preserve"> </w:t>
      </w:r>
    </w:p>
    <w:p w14:paraId="71313614" w14:textId="77777777" w:rsidR="00E01C05" w:rsidRDefault="00963B77">
      <w:pPr>
        <w:pStyle w:val="Heading1"/>
      </w:pPr>
      <w:r>
        <w:t>2</w:t>
      </w:r>
      <w:r>
        <w:tab/>
        <w:t>References</w:t>
      </w:r>
    </w:p>
    <w:p w14:paraId="71313615" w14:textId="77777777" w:rsidR="00E01C05" w:rsidRDefault="00963B77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R 33.870 v0.</w:t>
      </w:r>
      <w:r>
        <w:rPr>
          <w:lang w:val="en-US" w:eastAsia="zh-CN"/>
        </w:rPr>
        <w:t>2</w:t>
      </w:r>
      <w:r>
        <w:rPr>
          <w:rFonts w:hint="eastAsia"/>
          <w:lang w:val="en-US" w:eastAsia="zh-CN"/>
        </w:rPr>
        <w:t>.0</w:t>
      </w:r>
    </w:p>
    <w:p w14:paraId="71313616" w14:textId="77777777" w:rsidR="00E01C05" w:rsidRDefault="00963B77">
      <w:pPr>
        <w:pStyle w:val="Heading1"/>
      </w:pPr>
      <w:r>
        <w:t>3</w:t>
      </w:r>
      <w:r>
        <w:tab/>
        <w:t>Rationale</w:t>
      </w:r>
    </w:p>
    <w:p w14:paraId="71313617" w14:textId="77777777" w:rsidR="00E01C05" w:rsidRDefault="00963B77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his new solution proposes a padding mechanism to protect the privacy of variable length SUPIs in NAI format.</w:t>
      </w:r>
      <w:r>
        <w:rPr>
          <w:iCs/>
          <w:lang w:val="en-US" w:eastAsia="zh-CN"/>
        </w:rPr>
        <w:t xml:space="preserve"> Note that this solution incorporates comments received during the online discussion of draft_S3-221329-r3.</w:t>
      </w:r>
    </w:p>
    <w:p w14:paraId="71313618" w14:textId="77777777" w:rsidR="00E01C05" w:rsidRDefault="00963B77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1313619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1 ****</w:t>
      </w:r>
    </w:p>
    <w:p w14:paraId="7131361A" w14:textId="77777777" w:rsidR="00E01C05" w:rsidRDefault="00963B77">
      <w:pPr>
        <w:pStyle w:val="Heading2"/>
        <w:rPr>
          <w:rFonts w:cs="Arial"/>
          <w:sz w:val="28"/>
          <w:szCs w:val="28"/>
        </w:rPr>
      </w:pPr>
      <w:bookmarkStart w:id="0" w:name="_Toc96618697"/>
      <w:r>
        <w:t>6.</w:t>
      </w:r>
      <w:ins w:id="1" w:author="Alec Brusilovsky" w:date="2022-06-07T16:02:00Z">
        <w:r>
          <w:rPr>
            <w:highlight w:val="yellow"/>
          </w:rPr>
          <w:t>X</w:t>
        </w:r>
      </w:ins>
      <w:r>
        <w:tab/>
        <w:t>Solution #</w:t>
      </w:r>
      <w:ins w:id="2" w:author="Alec Brusilovsky" w:date="2022-06-07T16:09:00Z">
        <w:r>
          <w:t xml:space="preserve"> </w:t>
        </w:r>
      </w:ins>
      <w:ins w:id="3" w:author="Alec Brusilovsky" w:date="2022-06-07T16:03:00Z">
        <w:r>
          <w:rPr>
            <w:highlight w:val="yellow"/>
          </w:rPr>
          <w:t>X</w:t>
        </w:r>
      </w:ins>
      <w:r>
        <w:t xml:space="preserve">: </w:t>
      </w:r>
      <w:ins w:id="4" w:author="Alec Brusilovsky" w:date="2022-06-07T16:04:00Z">
        <w:r>
          <w:fldChar w:fldCharType="begin"/>
        </w:r>
        <w:r>
          <w:instrText xml:space="preserve"> DOCPROPERTY  CrTitle  \* MERGEFORMAT </w:instrText>
        </w:r>
        <w:r>
          <w:fldChar w:fldCharType="separate"/>
        </w:r>
        <w:r>
          <w:t>Padding SUPIs in NAI format with Random Length of Characters for non-null schemes</w:t>
        </w:r>
        <w:r>
          <w:fldChar w:fldCharType="end"/>
        </w:r>
      </w:ins>
      <w:del w:id="5" w:author="XING Zhen-ZTE" w:date="2022-05-03T14:47:00Z">
        <w:r>
          <w:delText>&lt;Solution Title&gt;</w:delText>
        </w:r>
      </w:del>
      <w:bookmarkEnd w:id="0"/>
      <w:r>
        <w:t xml:space="preserve"> </w:t>
      </w:r>
    </w:p>
    <w:p w14:paraId="7131361B" w14:textId="77777777" w:rsidR="00E01C05" w:rsidRDefault="00963B77">
      <w:pPr>
        <w:pStyle w:val="Heading3"/>
      </w:pPr>
      <w:bookmarkStart w:id="6" w:name="_Toc96618698"/>
      <w:r>
        <w:t>6.</w:t>
      </w:r>
      <w:ins w:id="7" w:author="Alec Brusilovsky" w:date="2022-06-08T13:49:00Z">
        <w:r>
          <w:rPr>
            <w:highlight w:val="yellow"/>
          </w:rPr>
          <w:t>X</w:t>
        </w:r>
      </w:ins>
      <w:r>
        <w:t>.1</w:t>
      </w:r>
      <w:r>
        <w:tab/>
        <w:t>Introduction</w:t>
      </w:r>
      <w:bookmarkEnd w:id="6"/>
      <w:r>
        <w:t xml:space="preserve"> </w:t>
      </w:r>
    </w:p>
    <w:p w14:paraId="7131361C" w14:textId="77777777" w:rsidR="00E01C05" w:rsidRDefault="00963B77">
      <w:pPr>
        <w:jc w:val="both"/>
        <w:rPr>
          <w:ins w:id="8" w:author="Alec Brusilovsky" w:date="2022-06-13T10:45:00Z"/>
        </w:rPr>
      </w:pPr>
      <w:bookmarkStart w:id="9" w:name="_Toc96618699"/>
      <w:ins w:id="10" w:author="Alec Brusilovsky" w:date="2022-06-10T11:08:00Z">
        <w:r>
          <w:rPr>
            <w:iCs/>
            <w:lang w:val="en-US" w:eastAsia="zh-CN"/>
          </w:rPr>
          <w:t>Key issue #1,</w:t>
        </w:r>
        <w:r>
          <w:t xml:space="preserve"> </w:t>
        </w:r>
        <w:r>
          <w:rPr>
            <w:iCs/>
            <w:lang w:val="en-US" w:eastAsia="zh-CN"/>
          </w:rPr>
          <w:t>Privacy aspects of variable length user identifiers, states that s</w:t>
        </w:r>
        <w:proofErr w:type="spellStart"/>
        <w:r>
          <w:t>ome</w:t>
        </w:r>
        <w:proofErr w:type="spellEnd"/>
        <w:r>
          <w:t xml:space="preserve"> networks may decide to allow user identifiers with variable length, </w:t>
        </w:r>
      </w:ins>
      <w:ins w:id="11" w:author="Alec Brusilovsky" w:date="2022-06-13T12:36:00Z">
        <w:r>
          <w:t>e.g.,</w:t>
        </w:r>
      </w:ins>
      <w:ins w:id="12" w:author="Alec Brusilovsky" w:date="2022-06-10T11:08:00Z">
        <w:r>
          <w:t xml:space="preserve"> in case of NAI type SUPI. The length can become visible to an attacker in case a length preserving encryption scheme is being used for identifier concealment. If an attacker can learn something about the length, such knowledge will reduce the size of the anonymity set.</w:t>
        </w:r>
      </w:ins>
    </w:p>
    <w:p w14:paraId="7131361D" w14:textId="77777777" w:rsidR="00E01C05" w:rsidRDefault="00963B77">
      <w:pPr>
        <w:jc w:val="both"/>
        <w:rPr>
          <w:ins w:id="13" w:author="Alec Brusilovsky" w:date="2022-06-10T11:08:00Z"/>
          <w:iCs/>
          <w:lang w:val="en-US" w:eastAsia="zh-CN"/>
        </w:rPr>
      </w:pPr>
      <w:ins w:id="14" w:author="Alec Brusilovsky" w:date="2022-06-13T10:54:00Z">
        <w:r>
          <w:t>The proposed solution</w:t>
        </w:r>
      </w:ins>
      <w:ins w:id="15" w:author="Alec Brusilovsky" w:date="2022-06-13T11:17:00Z">
        <w:r>
          <w:t xml:space="preserve"> aims to address </w:t>
        </w:r>
        <w:r>
          <w:rPr>
            <w:iCs/>
            <w:lang w:val="en-US" w:eastAsia="zh-CN"/>
          </w:rPr>
          <w:t>Key issue #1 by</w:t>
        </w:r>
      </w:ins>
      <w:ins w:id="16" w:author="Alec Brusilovsky" w:date="2022-06-13T10:54:00Z">
        <w:r>
          <w:t xml:space="preserve"> add</w:t>
        </w:r>
      </w:ins>
      <w:ins w:id="17" w:author="Alec Brusilovsky" w:date="2022-06-13T11:18:00Z">
        <w:r>
          <w:t>ing</w:t>
        </w:r>
      </w:ins>
      <w:ins w:id="18" w:author="Alec Brusilovsky" w:date="2022-06-13T10:54:00Z">
        <w:r>
          <w:t xml:space="preserve"> padding </w:t>
        </w:r>
      </w:ins>
      <w:ins w:id="19" w:author="Alec Brusilovsky" w:date="2022-06-13T10:55:00Z">
        <w:r>
          <w:t xml:space="preserve">and </w:t>
        </w:r>
        <w:proofErr w:type="spellStart"/>
        <w:r>
          <w:t>unpadding</w:t>
        </w:r>
        <w:proofErr w:type="spellEnd"/>
        <w:r>
          <w:t xml:space="preserve"> mechanism</w:t>
        </w:r>
      </w:ins>
      <w:ins w:id="20" w:author="Alec Brusilovsky" w:date="2022-06-13T11:14:00Z">
        <w:r>
          <w:t>s</w:t>
        </w:r>
      </w:ins>
      <w:ins w:id="21" w:author="Alec Brusilovsky" w:date="2022-06-13T10:55:00Z">
        <w:r>
          <w:t xml:space="preserve"> (Steps 1 and 7 in Figure 6.X.2-1) </w:t>
        </w:r>
      </w:ins>
      <w:ins w:id="22" w:author="Alec Brusilovsky" w:date="2022-06-13T11:18:00Z">
        <w:r>
          <w:t>with</w:t>
        </w:r>
      </w:ins>
      <w:ins w:id="23" w:author="Alec Brusilovsky" w:date="2022-06-13T11:13:00Z">
        <w:r>
          <w:t xml:space="preserve"> complementing</w:t>
        </w:r>
      </w:ins>
      <w:ins w:id="24" w:author="Alec Brusilovsky" w:date="2022-06-13T10:55:00Z">
        <w:r>
          <w:t xml:space="preserve"> functio</w:t>
        </w:r>
      </w:ins>
      <w:ins w:id="25" w:author="Alec Brusilovsky" w:date="2022-06-13T10:56:00Z">
        <w:r>
          <w:t>nalit</w:t>
        </w:r>
      </w:ins>
      <w:ins w:id="26" w:author="Alec Brusilovsky" w:date="2022-06-13T11:14:00Z">
        <w:r>
          <w:t>ies</w:t>
        </w:r>
      </w:ins>
      <w:ins w:id="27" w:author="Alec Brusilovsky" w:date="2022-06-13T10:56:00Z">
        <w:r>
          <w:t xml:space="preserve"> before and after the </w:t>
        </w:r>
      </w:ins>
      <w:ins w:id="28" w:author="Alec Brusilovsky" w:date="2022-06-13T10:59:00Z">
        <w:r>
          <w:t xml:space="preserve">existing </w:t>
        </w:r>
      </w:ins>
      <w:ins w:id="29" w:author="Alec Brusilovsky" w:date="2022-06-13T11:13:00Z">
        <w:r>
          <w:t>processes</w:t>
        </w:r>
      </w:ins>
      <w:ins w:id="30" w:author="Alec Brusilovsky" w:date="2022-06-13T11:00:00Z">
        <w:r>
          <w:t xml:space="preserve"> specified in clauses 5.8.2, 6.12, and Annex C of TR 33</w:t>
        </w:r>
      </w:ins>
      <w:ins w:id="31" w:author="Alec Brusilovsky" w:date="2022-06-13T12:20:00Z">
        <w:r>
          <w:t>.</w:t>
        </w:r>
      </w:ins>
      <w:ins w:id="32" w:author="Alec Brusilovsky" w:date="2022-06-13T11:00:00Z">
        <w:r>
          <w:t>501 [</w:t>
        </w:r>
      </w:ins>
      <w:ins w:id="33" w:author="Alec Brusilovsky" w:date="2022-06-13T11:04:00Z">
        <w:r>
          <w:t>aa].</w:t>
        </w:r>
      </w:ins>
      <w:ins w:id="34" w:author="Alec Brusilovsky" w:date="2022-06-13T10:55:00Z">
        <w:r>
          <w:t xml:space="preserve"> </w:t>
        </w:r>
      </w:ins>
      <w:ins w:id="35" w:author="Alec Brusilovsky" w:date="2022-06-13T10:45:00Z">
        <w:r>
          <w:t>Padding is performed in the UE</w:t>
        </w:r>
      </w:ins>
      <w:ins w:id="36" w:author="Alec Brusilovsky" w:date="2022-06-13T10:46:00Z">
        <w:r>
          <w:t xml:space="preserve"> and un-padding in the UDM/SIDF as shown in Figure 6.X.2-1.</w:t>
        </w:r>
      </w:ins>
    </w:p>
    <w:p w14:paraId="7131361E" w14:textId="77777777" w:rsidR="00E01C05" w:rsidRDefault="00E01C05">
      <w:pPr>
        <w:rPr>
          <w:ins w:id="37" w:author="Alec Brusilovsky" w:date="2022-06-07T16:12:00Z"/>
        </w:rPr>
      </w:pPr>
    </w:p>
    <w:p w14:paraId="7131361F" w14:textId="77777777" w:rsidR="00E01C05" w:rsidRDefault="00963B77">
      <w:pPr>
        <w:pStyle w:val="Heading3"/>
      </w:pPr>
      <w:r>
        <w:t>6.</w:t>
      </w:r>
      <w:ins w:id="38" w:author="Alec Brusilovsky" w:date="2022-06-08T13:49:00Z">
        <w:r>
          <w:rPr>
            <w:highlight w:val="yellow"/>
          </w:rPr>
          <w:t>X</w:t>
        </w:r>
      </w:ins>
      <w:r>
        <w:t>.2</w:t>
      </w:r>
      <w:r>
        <w:tab/>
        <w:t>Solution details</w:t>
      </w:r>
      <w:bookmarkEnd w:id="9"/>
    </w:p>
    <w:p w14:paraId="71313620" w14:textId="77777777" w:rsidR="00E01C05" w:rsidRDefault="00963B77">
      <w:pPr>
        <w:rPr>
          <w:ins w:id="39" w:author="Alec Brusilovsky" w:date="2022-06-08T13:50:00Z"/>
          <w:iCs/>
          <w:lang w:val="en-US" w:eastAsia="zh-CN"/>
        </w:rPr>
      </w:pPr>
      <w:ins w:id="40" w:author="Alec Brusilovsky" w:date="2022-06-08T13:46:00Z">
        <w:r>
          <w:rPr>
            <w:rFonts w:hint="eastAsia"/>
            <w:iCs/>
            <w:lang w:val="en-US" w:eastAsia="zh-CN"/>
          </w:rPr>
          <w:t>This solution proposes a padding mechanism to protect the privacy of variable length SUPIs in NAI format.</w:t>
        </w:r>
      </w:ins>
      <w:ins w:id="41" w:author="Alec Brusilovsky" w:date="2022-06-08T13:47:00Z">
        <w:r>
          <w:rPr>
            <w:iCs/>
            <w:lang w:val="en-US" w:eastAsia="zh-CN"/>
          </w:rPr>
          <w:t xml:space="preserve"> </w:t>
        </w:r>
      </w:ins>
      <w:ins w:id="42" w:author="Alec Brusilovsky" w:date="2022-06-08T13:48:00Z">
        <w:r>
          <w:rPr>
            <w:iCs/>
            <w:lang w:val="en-US" w:eastAsia="zh-CN"/>
          </w:rPr>
          <w:t xml:space="preserve">In this </w:t>
        </w:r>
      </w:ins>
      <w:ins w:id="43" w:author="Alec Brusilovsky" w:date="2022-06-13T12:36:00Z">
        <w:r>
          <w:rPr>
            <w:iCs/>
            <w:lang w:val="en-US" w:eastAsia="zh-CN"/>
          </w:rPr>
          <w:t>solution, the</w:t>
        </w:r>
      </w:ins>
      <w:ins w:id="44" w:author="Alec Brusilovsky" w:date="2022-06-08T13:47:00Z">
        <w:r>
          <w:rPr>
            <w:iCs/>
            <w:lang w:val="en-US" w:eastAsia="zh-CN"/>
          </w:rPr>
          <w:t xml:space="preserve"> UE pads the username with a random length padding. The length of the random padding depends on the length of the original username length to maximize the k-anonymity value and minimize the complexity of the deployed </w:t>
        </w:r>
      </w:ins>
      <w:ins w:id="45" w:author="Alec Brusilovsky" w:date="2022-06-08T13:51:00Z">
        <w:r>
          <w:rPr>
            <w:iCs/>
            <w:lang w:val="en-US" w:eastAsia="zh-CN"/>
          </w:rPr>
          <w:t xml:space="preserve">privacy protection </w:t>
        </w:r>
      </w:ins>
      <w:ins w:id="46" w:author="Alec Brusilovsky" w:date="2022-06-08T13:47:00Z">
        <w:r>
          <w:rPr>
            <w:iCs/>
            <w:lang w:val="en-US" w:eastAsia="zh-CN"/>
          </w:rPr>
          <w:t>solution.</w:t>
        </w:r>
      </w:ins>
    </w:p>
    <w:p w14:paraId="71313621" w14:textId="0C8EC2FD" w:rsidR="00E01C05" w:rsidRDefault="00963B77">
      <w:pPr>
        <w:rPr>
          <w:ins w:id="47" w:author="Alec Brusilovsky" w:date="2022-06-13T12:33:00Z"/>
          <w:iCs/>
          <w:lang w:val="en-US" w:eastAsia="zh-CN"/>
        </w:rPr>
      </w:pPr>
      <w:ins w:id="48" w:author="Alec Brusilovsky" w:date="2022-06-13T12:33:00Z">
        <w:r>
          <w:rPr>
            <w:iCs/>
            <w:lang w:val="en-US" w:eastAsia="zh-CN"/>
          </w:rPr>
          <w:t>The solution reuses the existing ECIES</w:t>
        </w:r>
      </w:ins>
      <w:ins w:id="49" w:author="Alec Brusilovsky" w:date="2022-09-14T09:30:00Z">
        <w:r>
          <w:rPr>
            <w:iCs/>
            <w:lang w:val="en-US" w:eastAsia="zh-CN"/>
          </w:rPr>
          <w:t>-</w:t>
        </w:r>
      </w:ins>
      <w:ins w:id="50" w:author="Alec Brusilovsky" w:date="2022-06-13T12:33:00Z">
        <w:r>
          <w:rPr>
            <w:iCs/>
            <w:lang w:val="en-US" w:eastAsia="zh-CN"/>
          </w:rPr>
          <w:t>based de/concealment mechanism as described in TS 33.501 [aa]. The proposed padding mechanism provides backward compatibility with legacy UEs by using an optional padding method indication included in the SUCI output.</w:t>
        </w:r>
      </w:ins>
    </w:p>
    <w:p w14:paraId="71313622" w14:textId="77777777" w:rsidR="00E01C05" w:rsidRDefault="00963B77">
      <w:pPr>
        <w:rPr>
          <w:ins w:id="51" w:author="Alec Brusilovsky" w:date="2022-06-08T14:15:00Z"/>
          <w:iCs/>
          <w:lang w:val="en-US" w:eastAsia="zh-CN"/>
        </w:rPr>
      </w:pPr>
      <w:ins w:id="52" w:author="Alec Brusilovsky" w:date="2022-06-08T14:15:00Z">
        <w:r>
          <w:rPr>
            <w:iCs/>
            <w:lang w:val="en-US" w:eastAsia="zh-CN"/>
          </w:rPr>
          <w:t>The</w:t>
        </w:r>
      </w:ins>
      <w:ins w:id="53" w:author="Alec Brusilovsky" w:date="2022-06-08T14:16:00Z">
        <w:r>
          <w:rPr>
            <w:iCs/>
            <w:lang w:val="en-US" w:eastAsia="zh-CN"/>
          </w:rPr>
          <w:t xml:space="preserve"> text below</w:t>
        </w:r>
      </w:ins>
      <w:ins w:id="54" w:author="Alec Brusilovsky" w:date="2022-06-08T14:15:00Z">
        <w:r>
          <w:rPr>
            <w:iCs/>
            <w:lang w:val="en-US" w:eastAsia="zh-CN"/>
          </w:rPr>
          <w:t xml:space="preserve"> </w:t>
        </w:r>
      </w:ins>
      <w:ins w:id="55" w:author="Alec Brusilovsky" w:date="2022-06-08T14:16:00Z">
        <w:r>
          <w:rPr>
            <w:iCs/>
            <w:lang w:val="en-US" w:eastAsia="zh-CN"/>
          </w:rPr>
          <w:t>describes</w:t>
        </w:r>
      </w:ins>
      <w:ins w:id="56" w:author="Alec Brusilovsky" w:date="2022-06-08T14:15:00Z">
        <w:r>
          <w:rPr>
            <w:iCs/>
            <w:lang w:val="en-US" w:eastAsia="zh-CN"/>
          </w:rPr>
          <w:t xml:space="preserve"> the steps </w:t>
        </w:r>
      </w:ins>
      <w:ins w:id="57" w:author="Alec Brusilovsky" w:date="2022-06-08T14:17:00Z">
        <w:r>
          <w:rPr>
            <w:iCs/>
            <w:lang w:val="en-US" w:eastAsia="zh-CN"/>
          </w:rPr>
          <w:t xml:space="preserve">needed </w:t>
        </w:r>
      </w:ins>
      <w:ins w:id="58" w:author="Alec Brusilovsky" w:date="2022-06-08T14:15:00Z">
        <w:r>
          <w:rPr>
            <w:iCs/>
            <w:lang w:val="en-US" w:eastAsia="zh-CN"/>
          </w:rPr>
          <w:t xml:space="preserve">to pad the SUPI’s username with special characters:  </w:t>
        </w:r>
      </w:ins>
    </w:p>
    <w:p w14:paraId="71313623" w14:textId="77777777" w:rsidR="00E01C05" w:rsidRDefault="00963B77">
      <w:pPr>
        <w:rPr>
          <w:ins w:id="59" w:author="Alec Brusilovsky" w:date="2022-06-08T14:18:00Z"/>
        </w:rPr>
      </w:pPr>
      <w:del w:id="60" w:author="Alec Brusilovsky" w:date="2022-06-10T11:38:00Z">
        <w:r>
          <w:lastRenderedPageBreak/>
          <w:fldChar w:fldCharType="begin"/>
        </w:r>
        <w:r w:rsidR="00000000">
          <w:fldChar w:fldCharType="separate"/>
        </w:r>
        <w:r>
          <w:fldChar w:fldCharType="end"/>
        </w:r>
      </w:del>
      <w:ins w:id="61" w:author="Alec Brusilovsky" w:date="2022-06-10T11:38:00Z">
        <w:r>
          <w:t xml:space="preserve"> </w:t>
        </w:r>
      </w:ins>
      <w:del w:id="62" w:author="Alec Brusilovsky" w:date="2022-06-13T10:41:00Z">
        <w:r>
          <w:fldChar w:fldCharType="begin"/>
        </w:r>
        <w:r w:rsidR="00000000">
          <w:fldChar w:fldCharType="separate"/>
        </w:r>
        <w:r>
          <w:fldChar w:fldCharType="end"/>
        </w:r>
      </w:del>
      <w:ins w:id="63" w:author="Alec Brusilovsky" w:date="2022-06-13T10:41:00Z">
        <w:r>
          <w:object w:dxaOrig="10311" w:dyaOrig="7361" w14:anchorId="7131364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344pt" o:ole="">
              <v:imagedata r:id="rId11" o:title=""/>
            </v:shape>
            <o:OLEObject Type="Embed" ProgID="Visio.Drawing.15" ShapeID="_x0000_i1025" DrawAspect="Content" ObjectID="_1727133375" r:id="rId12"/>
          </w:object>
        </w:r>
      </w:ins>
    </w:p>
    <w:p w14:paraId="71313624" w14:textId="77777777" w:rsidR="00E01C05" w:rsidRDefault="00963B77">
      <w:pPr>
        <w:pStyle w:val="Caption"/>
        <w:jc w:val="center"/>
        <w:rPr>
          <w:ins w:id="64" w:author="Alec Brusilovsky" w:date="2022-06-08T14:18:00Z"/>
        </w:rPr>
      </w:pPr>
      <w:bookmarkStart w:id="65" w:name="_Ref83103564"/>
      <w:bookmarkStart w:id="66" w:name="_Hlk106009633"/>
      <w:ins w:id="67" w:author="Alec Brusilovsky" w:date="2022-06-08T14:18:00Z">
        <w:r>
          <w:t xml:space="preserve">Figure </w:t>
        </w:r>
      </w:ins>
      <w:bookmarkEnd w:id="65"/>
      <w:ins w:id="68" w:author="Alec Brusilovsky" w:date="2022-06-08T14:26:00Z">
        <w:r>
          <w:t>6.</w:t>
        </w:r>
      </w:ins>
      <w:ins w:id="69" w:author="Alec Brusilovsky" w:date="2022-06-08T14:18:00Z">
        <w:r>
          <w:t>X.</w:t>
        </w:r>
      </w:ins>
      <w:ins w:id="70" w:author="Alec Brusilovsky" w:date="2022-06-08T14:26:00Z">
        <w:r>
          <w:t>2-</w:t>
        </w:r>
      </w:ins>
      <w:ins w:id="71" w:author="Alec Brusilovsky" w:date="2022-06-08T14:18:00Z">
        <w:r>
          <w:t>1</w:t>
        </w:r>
        <w:bookmarkEnd w:id="66"/>
        <w:r>
          <w:t>: Authentication initiation using SUCI in NAI format with random padding</w:t>
        </w:r>
      </w:ins>
    </w:p>
    <w:p w14:paraId="71313625" w14:textId="069D1371" w:rsidR="00E01C05" w:rsidRDefault="00963B77">
      <w:pPr>
        <w:rPr>
          <w:ins w:id="72" w:author="SF" w:date="2022-06-13T11:25:00Z"/>
          <w:iCs/>
          <w:lang w:val="en-US" w:eastAsia="zh-CN"/>
        </w:rPr>
      </w:pPr>
      <w:ins w:id="73" w:author="Alec Brusilovsky" w:date="2022-06-10T11:30:00Z">
        <w:r>
          <w:rPr>
            <w:iCs/>
            <w:lang w:val="en-US" w:eastAsia="zh-CN"/>
          </w:rPr>
          <w:t>1.</w:t>
        </w:r>
        <w:r>
          <w:rPr>
            <w:iCs/>
            <w:lang w:val="en-US" w:eastAsia="zh-CN"/>
          </w:rPr>
          <w:tab/>
        </w:r>
      </w:ins>
      <w:ins w:id="74" w:author="Alec Brusilovsky" w:date="2022-10-12T02:08:00Z">
        <w:r w:rsidR="00561D41">
          <w:rPr>
            <w:iCs/>
            <w:highlight w:val="yellow"/>
            <w:lang w:val="en-US" w:eastAsia="zh-CN"/>
          </w:rPr>
          <w:t>Using pre-configured</w:t>
        </w:r>
      </w:ins>
      <w:ins w:id="75" w:author="Alec Brusilovsky" w:date="2022-10-12T02:06:00Z">
        <w:r w:rsidR="00561D41" w:rsidRPr="00561D41">
          <w:rPr>
            <w:iCs/>
            <w:highlight w:val="yellow"/>
            <w:lang w:val="en-US" w:eastAsia="zh-CN"/>
          </w:rPr>
          <w:t xml:space="preserve"> </w:t>
        </w:r>
      </w:ins>
      <w:ins w:id="76" w:author="Alec Brusilovsky" w:date="2022-10-12T02:07:00Z">
        <w:r w:rsidR="00561D41" w:rsidRPr="00561D41">
          <w:rPr>
            <w:iCs/>
            <w:highlight w:val="yellow"/>
            <w:lang w:val="en-US" w:eastAsia="zh-CN"/>
          </w:rPr>
          <w:t>padding parameters stored in USIM,</w:t>
        </w:r>
      </w:ins>
      <w:ins w:id="77" w:author="Alec Brusilovsky" w:date="2022-10-12T02:06:00Z">
        <w:r w:rsidR="00561D41">
          <w:rPr>
            <w:iCs/>
            <w:lang w:val="en-US" w:eastAsia="zh-CN"/>
          </w:rPr>
          <w:t xml:space="preserve"> </w:t>
        </w:r>
      </w:ins>
      <w:ins w:id="78" w:author="Alec Brusilovsky" w:date="2022-10-12T02:07:00Z">
        <w:r w:rsidR="00561D41">
          <w:rPr>
            <w:iCs/>
            <w:lang w:val="en-US" w:eastAsia="zh-CN"/>
          </w:rPr>
          <w:t>t</w:t>
        </w:r>
      </w:ins>
      <w:ins w:id="79" w:author="Alec Brusilovsky" w:date="2022-06-10T11:30:00Z">
        <w:r>
          <w:rPr>
            <w:iCs/>
            <w:lang w:val="en-US" w:eastAsia="zh-CN"/>
          </w:rPr>
          <w:t>he UE pads (e.g., by append, prepend) the cleartext username part of NAI, with a randomly selected length of special characters that cannot be used for a username based on IETF RFC 7542 [</w:t>
        </w:r>
        <w:proofErr w:type="spellStart"/>
        <w:r>
          <w:rPr>
            <w:iCs/>
            <w:lang w:val="en-US" w:eastAsia="zh-CN"/>
          </w:rPr>
          <w:t>zz</w:t>
        </w:r>
        <w:proofErr w:type="spellEnd"/>
        <w:r>
          <w:rPr>
            <w:iCs/>
            <w:lang w:val="en-US" w:eastAsia="zh-CN"/>
          </w:rPr>
          <w:t>] and RFC 3269 [</w:t>
        </w:r>
        <w:proofErr w:type="spellStart"/>
        <w:proofErr w:type="gramStart"/>
        <w:r>
          <w:rPr>
            <w:iCs/>
            <w:lang w:val="en-US" w:eastAsia="zh-CN"/>
          </w:rPr>
          <w:t>yy</w:t>
        </w:r>
        <w:proofErr w:type="spellEnd"/>
        <w:r>
          <w:rPr>
            <w:iCs/>
            <w:lang w:val="en-US" w:eastAsia="zh-CN"/>
          </w:rPr>
          <w:t>]  (</w:t>
        </w:r>
        <w:proofErr w:type="gramEnd"/>
        <w:r>
          <w:rPr>
            <w:iCs/>
            <w:lang w:val="en-US" w:eastAsia="zh-CN"/>
          </w:rPr>
          <w:t>i.e., not UTF-8 (see RFC 3629 [</w:t>
        </w:r>
        <w:proofErr w:type="spellStart"/>
        <w:r>
          <w:rPr>
            <w:iCs/>
            <w:lang w:val="en-US" w:eastAsia="zh-CN"/>
          </w:rPr>
          <w:t>yy</w:t>
        </w:r>
        <w:proofErr w:type="spellEnd"/>
        <w:r>
          <w:rPr>
            <w:iCs/>
            <w:lang w:val="en-US" w:eastAsia="zh-CN"/>
          </w:rPr>
          <w:t xml:space="preserve">]) character set) </w:t>
        </w:r>
      </w:ins>
    </w:p>
    <w:p w14:paraId="71313626" w14:textId="77777777" w:rsidR="00E01C05" w:rsidRDefault="00963B77">
      <w:pPr>
        <w:pStyle w:val="NO"/>
        <w:spacing w:after="100" w:afterAutospacing="1"/>
        <w:ind w:left="0" w:firstLine="0"/>
        <w:rPr>
          <w:ins w:id="80" w:author="Alec Brusilovsky" w:date="2022-09-13T10:49:00Z"/>
          <w:lang w:val="sv-SE"/>
        </w:rPr>
      </w:pPr>
      <w:ins w:id="81" w:author="Alec Brusilovsky" w:date="2022-06-13T12:33:00Z">
        <w:r>
          <w:t>To support random padding while supporting legacy UEs, and to accommodate future concealing/padding methods, t</w:t>
        </w:r>
        <w:r>
          <w:rPr>
            <w:lang w:val="sv-SE"/>
          </w:rPr>
          <w:t xml:space="preserve">he UE includes a </w:t>
        </w:r>
        <w:bookmarkStart w:id="82" w:name="_Hlk113958814"/>
        <w:r>
          <w:rPr>
            <w:lang w:val="sv-SE"/>
          </w:rPr>
          <w:t xml:space="preserve">padding method indication </w:t>
        </w:r>
        <w:bookmarkEnd w:id="82"/>
        <w:r>
          <w:rPr>
            <w:lang w:val="sv-SE"/>
          </w:rPr>
          <w:t xml:space="preserve">as part of the final ECIES output so that the SIDF can detect whether and how to unpad de-concealed SUCI. </w:t>
        </w:r>
      </w:ins>
    </w:p>
    <w:p w14:paraId="1AA3B76B" w14:textId="5C7ACAB6" w:rsidR="005C1940" w:rsidRDefault="005C1940">
      <w:pPr>
        <w:spacing w:before="100" w:beforeAutospacing="1" w:after="100" w:afterAutospacing="1"/>
        <w:rPr>
          <w:ins w:id="83" w:author="Alec Brusilovsky" w:date="2022-09-30T11:43:00Z"/>
          <w:highlight w:val="yellow"/>
          <w:lang w:val="sv-SE"/>
        </w:rPr>
      </w:pPr>
      <w:ins w:id="84" w:author="Alec Brusilovsky" w:date="2022-09-30T11:43:00Z">
        <w:r w:rsidRPr="005C1940">
          <w:rPr>
            <w:lang w:val="sv-SE"/>
          </w:rPr>
          <w:t>The padding method indication may be included (e.g., appended to) in the cleartext ECIES input, resulting in confidentiality and integrity-protected padding method indication. This allows for the ECIES output with padding to be indistiguishable from the ECIES output with</w:t>
        </w:r>
      </w:ins>
      <w:ins w:id="85" w:author="Alec Brusilovsky" w:date="2022-09-30T11:44:00Z">
        <w:r>
          <w:rPr>
            <w:lang w:val="sv-SE"/>
          </w:rPr>
          <w:t>out</w:t>
        </w:r>
      </w:ins>
      <w:ins w:id="86" w:author="Alec Brusilovsky" w:date="2022-09-30T11:43:00Z">
        <w:r w:rsidRPr="005C1940">
          <w:rPr>
            <w:lang w:val="sv-SE"/>
          </w:rPr>
          <w:t xml:space="preserve"> padding for an eavesdropper. Note that there is no impact on the ECIES functionality.</w:t>
        </w:r>
      </w:ins>
    </w:p>
    <w:p w14:paraId="71313628" w14:textId="77777777" w:rsidR="00E01C05" w:rsidRDefault="00963B77">
      <w:pPr>
        <w:rPr>
          <w:ins w:id="87" w:author="Alec Brusilovsky" w:date="2022-06-30T13:21:00Z"/>
          <w:iCs/>
          <w:lang w:val="en-US" w:eastAsia="zh-CN"/>
        </w:rPr>
      </w:pPr>
      <w:ins w:id="88" w:author="Alec Brusilovsky" w:date="2022-06-13T12:33:00Z">
        <w:r>
          <w:rPr>
            <w:iCs/>
            <w:lang w:val="en-US" w:eastAsia="zh-CN"/>
          </w:rPr>
          <w:t>2.</w:t>
        </w:r>
        <w:r>
          <w:rPr>
            <w:iCs/>
            <w:lang w:val="en-US" w:eastAsia="zh-CN"/>
          </w:rPr>
          <w:tab/>
          <w:t xml:space="preserve">The UE performs ECIES-based encryption on the resulting username padded with special characters to generate the ciphertext used to form the final </w:t>
        </w:r>
      </w:ins>
      <w:ins w:id="89" w:author="Alec Brusilovsky" w:date="2022-06-13T12:36:00Z">
        <w:r>
          <w:rPr>
            <w:iCs/>
            <w:lang w:val="en-US" w:eastAsia="zh-CN"/>
          </w:rPr>
          <w:t>SUCI output</w:t>
        </w:r>
      </w:ins>
      <w:ins w:id="90" w:author="Alec Brusilovsky" w:date="2022-06-13T12:33:00Z">
        <w:r>
          <w:rPr>
            <w:iCs/>
            <w:lang w:val="en-US" w:eastAsia="zh-CN"/>
          </w:rPr>
          <w:t xml:space="preserve"> </w:t>
        </w:r>
      </w:ins>
    </w:p>
    <w:p w14:paraId="7131362A" w14:textId="540200A7" w:rsidR="00E01C05" w:rsidRDefault="00963B77">
      <w:pPr>
        <w:rPr>
          <w:ins w:id="91" w:author="Alec Brusilovsky" w:date="2022-06-13T12:33:00Z"/>
          <w:iCs/>
          <w:lang w:val="en-US" w:eastAsia="zh-CN"/>
        </w:rPr>
      </w:pPr>
      <w:ins w:id="92" w:author="Alec Brusilovsky" w:date="2022-06-13T12:33:00Z">
        <w:r>
          <w:rPr>
            <w:iCs/>
            <w:lang w:val="en-US" w:eastAsia="zh-CN"/>
          </w:rPr>
          <w:t>3.</w:t>
        </w:r>
        <w:r>
          <w:rPr>
            <w:iCs/>
            <w:lang w:val="en-US" w:eastAsia="zh-CN"/>
          </w:rPr>
          <w:tab/>
          <w:t>UE sends the resulting SUCI to the network</w:t>
        </w:r>
      </w:ins>
    </w:p>
    <w:p w14:paraId="7131362B" w14:textId="77777777" w:rsidR="00E01C05" w:rsidRDefault="00963B77">
      <w:pPr>
        <w:rPr>
          <w:ins w:id="93" w:author="Alec Brusilovsky" w:date="2022-06-13T12:33:00Z"/>
          <w:iCs/>
          <w:lang w:val="en-US" w:eastAsia="zh-CN"/>
        </w:rPr>
      </w:pPr>
      <w:ins w:id="94" w:author="Alec Brusilovsky" w:date="2022-06-13T12:33:00Z">
        <w:r>
          <w:rPr>
            <w:iCs/>
            <w:lang w:val="en-US" w:eastAsia="zh-CN"/>
          </w:rPr>
          <w:t>4. SEAF forwards the SUCI containing SUPI in NAI format to the AUSF</w:t>
        </w:r>
      </w:ins>
    </w:p>
    <w:p w14:paraId="7131362C" w14:textId="77777777" w:rsidR="00E01C05" w:rsidRDefault="00963B77">
      <w:pPr>
        <w:rPr>
          <w:ins w:id="95" w:author="Alec Brusilovsky" w:date="2022-06-13T12:33:00Z"/>
          <w:iCs/>
          <w:lang w:val="en-US" w:eastAsia="zh-CN"/>
        </w:rPr>
      </w:pPr>
      <w:ins w:id="96" w:author="Alec Brusilovsky" w:date="2022-06-13T12:33:00Z">
        <w:r>
          <w:rPr>
            <w:iCs/>
            <w:lang w:val="en-US" w:eastAsia="zh-CN"/>
          </w:rPr>
          <w:t>5. AUSF forwards the SUCI containing SUPI in NAI format to the UDM/SIDF</w:t>
        </w:r>
      </w:ins>
    </w:p>
    <w:p w14:paraId="7131362D" w14:textId="0D471C37" w:rsidR="00E01C05" w:rsidRDefault="00963B77">
      <w:pPr>
        <w:rPr>
          <w:ins w:id="97" w:author="Alec Brusilovsky" w:date="2022-06-13T12:33:00Z"/>
          <w:iCs/>
          <w:lang w:val="en-US" w:eastAsia="zh-CN"/>
        </w:rPr>
      </w:pPr>
      <w:ins w:id="98" w:author="Alec Brusilovsky" w:date="2022-06-13T12:33:00Z">
        <w:r>
          <w:rPr>
            <w:iCs/>
            <w:lang w:val="en-US" w:eastAsia="zh-CN"/>
          </w:rPr>
          <w:t>6</w:t>
        </w:r>
        <w:r w:rsidRPr="005C1940">
          <w:rPr>
            <w:iCs/>
            <w:lang w:val="en-US" w:eastAsia="zh-CN"/>
          </w:rPr>
          <w:t xml:space="preserve">. </w:t>
        </w:r>
        <w:r w:rsidRPr="00EB76F7">
          <w:rPr>
            <w:iCs/>
            <w:lang w:val="en-US" w:eastAsia="zh-CN"/>
          </w:rPr>
          <w:t xml:space="preserve">UDM/SIDF </w:t>
        </w:r>
        <w:r w:rsidRPr="00EB76F7">
          <w:rPr>
            <w:lang w:val="sv-SE"/>
          </w:rPr>
          <w:t>performs ECIES-based decryption of the ciphertext</w:t>
        </w:r>
        <w:r w:rsidRPr="00EB76F7">
          <w:rPr>
            <w:iCs/>
            <w:lang w:val="en-US" w:eastAsia="zh-CN"/>
          </w:rPr>
          <w:t xml:space="preserve"> to </w:t>
        </w:r>
        <w:proofErr w:type="spellStart"/>
        <w:r w:rsidRPr="00EB76F7">
          <w:rPr>
            <w:iCs/>
            <w:lang w:val="en-US" w:eastAsia="zh-CN"/>
          </w:rPr>
          <w:t>deconceal</w:t>
        </w:r>
        <w:proofErr w:type="spellEnd"/>
        <w:r w:rsidRPr="00EB76F7">
          <w:rPr>
            <w:iCs/>
            <w:lang w:val="en-US" w:eastAsia="zh-CN"/>
          </w:rPr>
          <w:t xml:space="preserve"> (padded) SUPI in NAI format as </w:t>
        </w:r>
      </w:ins>
      <w:ins w:id="99" w:author="Alec Brusilovsky" w:date="2022-06-13T12:36:00Z">
        <w:r w:rsidRPr="00EB76F7">
          <w:rPr>
            <w:iCs/>
            <w:lang w:val="en-US" w:eastAsia="zh-CN"/>
          </w:rPr>
          <w:t>per TS</w:t>
        </w:r>
      </w:ins>
      <w:ins w:id="100" w:author="Alec Brusilovsky" w:date="2022-06-13T12:33:00Z">
        <w:r w:rsidRPr="00EB76F7">
          <w:rPr>
            <w:iCs/>
            <w:lang w:val="en-US" w:eastAsia="zh-CN"/>
          </w:rPr>
          <w:t xml:space="preserve"> 33.501 [</w:t>
        </w:r>
      </w:ins>
      <w:ins w:id="101" w:author="Alec Brusilovsky" w:date="2022-09-30T11:53:00Z">
        <w:r w:rsidR="00EB76F7">
          <w:rPr>
            <w:iCs/>
            <w:lang w:val="en-US" w:eastAsia="zh-CN"/>
          </w:rPr>
          <w:t>aa</w:t>
        </w:r>
      </w:ins>
      <w:ins w:id="102" w:author="Alec Brusilovsky" w:date="2022-06-13T12:33:00Z">
        <w:r w:rsidRPr="00EB76F7">
          <w:rPr>
            <w:iCs/>
            <w:lang w:val="en-US" w:eastAsia="zh-CN"/>
          </w:rPr>
          <w:t>].</w:t>
        </w:r>
      </w:ins>
      <w:ins w:id="103" w:author="Alec Brusilovsky" w:date="2022-09-13T11:41:00Z">
        <w:r w:rsidRPr="00EB76F7">
          <w:rPr>
            <w:iCs/>
            <w:lang w:val="en-US" w:eastAsia="zh-CN"/>
          </w:rPr>
          <w:t xml:space="preserve"> If the </w:t>
        </w:r>
        <w:r w:rsidRPr="00EB76F7">
          <w:rPr>
            <w:lang w:val="sv-SE"/>
          </w:rPr>
          <w:t xml:space="preserve">the padding method indication </w:t>
        </w:r>
      </w:ins>
      <w:ins w:id="104" w:author="Alec Brusilovsky" w:date="2022-09-13T11:42:00Z">
        <w:r w:rsidRPr="00EB76F7">
          <w:rPr>
            <w:lang w:val="sv-SE"/>
          </w:rPr>
          <w:t>is</w:t>
        </w:r>
      </w:ins>
      <w:ins w:id="105" w:author="Alec Brusilovsky" w:date="2022-09-13T11:41:00Z">
        <w:r w:rsidRPr="00EB76F7">
          <w:rPr>
            <w:lang w:val="sv-SE"/>
          </w:rPr>
          <w:t xml:space="preserve"> included in the cleartext ECIES input </w:t>
        </w:r>
      </w:ins>
      <w:ins w:id="106" w:author="Alec Brusilovsky" w:date="2022-09-13T11:42:00Z">
        <w:r w:rsidRPr="00EB76F7">
          <w:rPr>
            <w:lang w:val="sv-SE"/>
          </w:rPr>
          <w:t>(see step 1)</w:t>
        </w:r>
      </w:ins>
      <w:ins w:id="107" w:author="Alec Brusilovsky" w:date="2022-09-13T11:54:00Z">
        <w:r w:rsidRPr="00EB76F7">
          <w:rPr>
            <w:lang w:val="sv-SE"/>
          </w:rPr>
          <w:t xml:space="preserve"> the result of the decryption will have </w:t>
        </w:r>
      </w:ins>
      <w:ins w:id="108" w:author="Alec Brusilovsky" w:date="2022-09-13T11:55:00Z">
        <w:r w:rsidRPr="00EB76F7">
          <w:rPr>
            <w:lang w:val="sv-SE"/>
          </w:rPr>
          <w:t>padding method indication</w:t>
        </w:r>
      </w:ins>
      <w:ins w:id="109" w:author="Alec Brusilovsky" w:date="2022-09-13T11:56:00Z">
        <w:r w:rsidRPr="00EB76F7">
          <w:rPr>
            <w:lang w:val="sv-SE"/>
          </w:rPr>
          <w:t xml:space="preserve"> (e.g., appended to) the deconcealed </w:t>
        </w:r>
      </w:ins>
      <w:ins w:id="110" w:author="Alec Brusilovsky" w:date="2022-09-13T11:57:00Z">
        <w:r w:rsidRPr="00EB76F7">
          <w:rPr>
            <w:lang w:val="sv-SE"/>
          </w:rPr>
          <w:t>padded SUPI.</w:t>
        </w:r>
      </w:ins>
    </w:p>
    <w:p w14:paraId="7131362E" w14:textId="77777777" w:rsidR="00E01C05" w:rsidRDefault="00963B77">
      <w:pPr>
        <w:rPr>
          <w:iCs/>
          <w:lang w:val="en-US" w:eastAsia="zh-CN"/>
        </w:rPr>
      </w:pPr>
      <w:ins w:id="111" w:author="Alec Brusilovsky" w:date="2022-06-13T12:33:00Z">
        <w:r>
          <w:rPr>
            <w:iCs/>
            <w:lang w:val="en-US" w:eastAsia="zh-CN"/>
          </w:rPr>
          <w:t xml:space="preserve">7. If UDM/SIDF receives </w:t>
        </w:r>
        <w:r>
          <w:rPr>
            <w:lang w:val="sv-SE"/>
          </w:rPr>
          <w:t>a padding method indication with the SUCI</w:t>
        </w:r>
        <w:r>
          <w:rPr>
            <w:iCs/>
            <w:lang w:val="sv-SE" w:eastAsia="zh-CN"/>
          </w:rPr>
          <w:t xml:space="preserve">, UDM/SIDF </w:t>
        </w:r>
        <w:proofErr w:type="spellStart"/>
        <w:r>
          <w:rPr>
            <w:iCs/>
            <w:lang w:val="en-US" w:eastAsia="zh-CN"/>
          </w:rPr>
          <w:t>unpads</w:t>
        </w:r>
        <w:proofErr w:type="spellEnd"/>
        <w:r>
          <w:rPr>
            <w:iCs/>
            <w:lang w:val="en-US" w:eastAsia="zh-CN"/>
          </w:rPr>
          <w:t xml:space="preserve"> SUPI in NAI format based on the padding method indication. </w:t>
        </w:r>
        <w:r>
          <w:rPr>
            <w:lang w:val="sv-SE"/>
          </w:rPr>
          <w:t>From the resulting cleartext padded username UDM/SIDF filters out special characters that cannot be used for a username based on IETF RFC 7542 [zz] and RFC 3629 [yy] (i.e., not a UTF-8 character set)  to obtain the actual username part of the SUPI.</w:t>
        </w:r>
      </w:ins>
      <w:r>
        <w:rPr>
          <w:lang w:val="sv-SE"/>
        </w:rPr>
        <w:t xml:space="preserve"> </w:t>
      </w:r>
    </w:p>
    <w:p w14:paraId="7131362F" w14:textId="25C2ADBF" w:rsidR="00E01C05" w:rsidRDefault="00963B77">
      <w:pPr>
        <w:rPr>
          <w:ins w:id="112" w:author="Alec Brusilovsky" w:date="2022-06-29T13:51:00Z"/>
          <w:lang w:val="sv-SE"/>
        </w:rPr>
      </w:pPr>
      <w:bookmarkStart w:id="113" w:name="_Toc96618700"/>
      <w:ins w:id="114" w:author="Alec Brusilovsky" w:date="2022-06-16T13:00:00Z">
        <w:r>
          <w:rPr>
            <w:lang w:val="sv-SE"/>
          </w:rPr>
          <w:t xml:space="preserve">The </w:t>
        </w:r>
      </w:ins>
      <w:ins w:id="115" w:author="Alec Brusilovsky" w:date="2022-10-12T02:01:00Z">
        <w:r w:rsidR="00561D41" w:rsidRPr="00BE0F3D">
          <w:rPr>
            <w:highlight w:val="yellow"/>
            <w:lang w:val="sv-SE"/>
          </w:rPr>
          <w:t>USIM</w:t>
        </w:r>
      </w:ins>
      <w:ins w:id="116" w:author="Alec Brusilovsky" w:date="2022-06-16T13:00:00Z">
        <w:r>
          <w:rPr>
            <w:lang w:val="sv-SE"/>
          </w:rPr>
          <w:t xml:space="preserve"> may be pre-configured by the operator with the supported padding method to be used. </w:t>
        </w:r>
      </w:ins>
      <w:ins w:id="117" w:author="Alec Brusilovsky" w:date="2022-10-12T02:01:00Z">
        <w:r w:rsidR="00561D41" w:rsidRPr="00BE0F3D">
          <w:rPr>
            <w:highlight w:val="yellow"/>
            <w:lang w:val="sv-SE"/>
          </w:rPr>
          <w:t>USIM</w:t>
        </w:r>
        <w:r w:rsidR="00561D41">
          <w:rPr>
            <w:lang w:val="sv-SE"/>
          </w:rPr>
          <w:t xml:space="preserve"> </w:t>
        </w:r>
      </w:ins>
      <w:ins w:id="118" w:author="Alec Brusilovsky" w:date="2022-06-16T13:00:00Z">
        <w:r>
          <w:rPr>
            <w:lang w:val="sv-SE"/>
          </w:rPr>
          <w:t>may be pre-configured with other parameters to be used during padding such as padding character set, min-max values of added padding, or encoding scheme (e.g., append, prepend).</w:t>
        </w:r>
      </w:ins>
      <w:ins w:id="119" w:author="Alec Brusilovsky" w:date="2022-06-16T12:55:00Z">
        <w:r>
          <w:rPr>
            <w:lang w:val="sv-SE"/>
          </w:rPr>
          <w:t xml:space="preserve"> </w:t>
        </w:r>
      </w:ins>
    </w:p>
    <w:p w14:paraId="71313630" w14:textId="11D2AF58" w:rsidR="00E01C05" w:rsidRDefault="00963B77">
      <w:pPr>
        <w:rPr>
          <w:ins w:id="120" w:author="Alec Brusilovsky" w:date="2022-06-30T12:11:00Z"/>
        </w:rPr>
      </w:pPr>
      <w:ins w:id="121" w:author="Alec Brusilovsky" w:date="2022-06-29T13:51:00Z">
        <w:r w:rsidRPr="00EB76F7">
          <w:rPr>
            <w:lang w:val="sv-SE"/>
          </w:rPr>
          <w:lastRenderedPageBreak/>
          <w:t xml:space="preserve">NOTE: </w:t>
        </w:r>
        <w:r w:rsidRPr="00EB76F7">
          <w:t xml:space="preserve">if </w:t>
        </w:r>
        <w:proofErr w:type="spellStart"/>
        <w:r w:rsidRPr="00EB76F7">
          <w:t>lmin</w:t>
        </w:r>
        <w:proofErr w:type="spellEnd"/>
        <w:r w:rsidRPr="00EB76F7">
          <w:t xml:space="preserve"> and </w:t>
        </w:r>
        <w:proofErr w:type="spellStart"/>
        <w:r w:rsidRPr="00EB76F7">
          <w:t>lmax</w:t>
        </w:r>
        <w:proofErr w:type="spellEnd"/>
        <w:r w:rsidRPr="00EB76F7">
          <w:t xml:space="preserve"> values are too small, then an attacker might still be able to infer something of the distribution of lengths after padding</w:t>
        </w:r>
      </w:ins>
      <w:ins w:id="122" w:author="SF" w:date="2022-09-13T15:01:00Z">
        <w:r w:rsidRPr="00EB76F7">
          <w:t>.</w:t>
        </w:r>
        <w:r>
          <w:t xml:space="preserve"> </w:t>
        </w:r>
      </w:ins>
      <w:proofErr w:type="spellStart"/>
      <w:ins w:id="123" w:author="Alec Brusilovsky" w:date="2022-09-30T11:50:00Z">
        <w:r w:rsidR="00EB76F7">
          <w:t>lmin</w:t>
        </w:r>
        <w:proofErr w:type="spellEnd"/>
        <w:r w:rsidR="00EB76F7">
          <w:t>/</w:t>
        </w:r>
        <w:proofErr w:type="spellStart"/>
        <w:r w:rsidR="00EB76F7">
          <w:t>lmax</w:t>
        </w:r>
        <w:proofErr w:type="spellEnd"/>
        <w:r w:rsidR="00EB76F7">
          <w:t xml:space="preserve"> values are used such as to ensure that resulting cleartext length is according to a normalized range across SUPIs after padding.</w:t>
        </w:r>
      </w:ins>
    </w:p>
    <w:p w14:paraId="71313631" w14:textId="6CBA6A66" w:rsidR="00E01C05" w:rsidRPr="00DD5222" w:rsidRDefault="00DD5222">
      <w:pPr>
        <w:rPr>
          <w:ins w:id="124" w:author="Alec Brusilovsky" w:date="2022-06-30T12:11:00Z"/>
          <w:del w:id="125" w:author="SF" w:date="2022-09-13T15:00:00Z"/>
          <w:rFonts w:eastAsiaTheme="minorEastAsia"/>
          <w:color w:val="FF0000"/>
        </w:rPr>
      </w:pPr>
      <w:ins w:id="126" w:author="AB - 2022-10-11" w:date="2022-10-13T02:24:00Z">
        <w:r w:rsidRPr="00DD5222">
          <w:rPr>
            <w:rFonts w:eastAsiaTheme="minorEastAsia"/>
            <w:color w:val="FF0000"/>
            <w:highlight w:val="yellow"/>
          </w:rPr>
          <w:t xml:space="preserve">Editor's Note: How and how much privacy </w:t>
        </w:r>
        <w:proofErr w:type="gramStart"/>
        <w:r w:rsidRPr="00DD5222">
          <w:rPr>
            <w:rFonts w:eastAsiaTheme="minorEastAsia"/>
            <w:color w:val="FF0000"/>
            <w:highlight w:val="yellow"/>
          </w:rPr>
          <w:t>is</w:t>
        </w:r>
        <w:proofErr w:type="gramEnd"/>
        <w:r w:rsidRPr="00DD5222">
          <w:rPr>
            <w:rFonts w:eastAsiaTheme="minorEastAsia"/>
            <w:color w:val="FF0000"/>
            <w:highlight w:val="yellow"/>
          </w:rPr>
          <w:t xml:space="preserve"> achieved through random padding in the context of an IMSI catcher is FFS.</w:t>
        </w:r>
      </w:ins>
    </w:p>
    <w:p w14:paraId="71313632" w14:textId="77777777" w:rsidR="00E01C05" w:rsidRPr="00963B77" w:rsidRDefault="00E01C05">
      <w:pPr>
        <w:rPr>
          <w:ins w:id="127" w:author="Alec Brusilovsky" w:date="2022-06-30T12:10:00Z"/>
          <w:lang w:val="en-US"/>
        </w:rPr>
      </w:pPr>
    </w:p>
    <w:p w14:paraId="71313633" w14:textId="77777777" w:rsidR="00E01C05" w:rsidRDefault="00E01C05">
      <w:pPr>
        <w:rPr>
          <w:ins w:id="128" w:author="Alec Brusilovsky" w:date="2022-06-16T12:57:00Z"/>
        </w:rPr>
      </w:pPr>
    </w:p>
    <w:p w14:paraId="71313634" w14:textId="77777777" w:rsidR="00E01C05" w:rsidRDefault="00E01C05">
      <w:pPr>
        <w:pStyle w:val="Heading3"/>
        <w:rPr>
          <w:ins w:id="129" w:author="Alec Brusilovsky" w:date="2022-06-16T12:57:00Z"/>
        </w:rPr>
      </w:pPr>
    </w:p>
    <w:p w14:paraId="71313635" w14:textId="77777777" w:rsidR="00E01C05" w:rsidRDefault="00963B77">
      <w:pPr>
        <w:pStyle w:val="Heading3"/>
        <w:rPr>
          <w:ins w:id="130" w:author="XING Zhen-ZTE" w:date="2022-05-03T14:38:00Z"/>
        </w:rPr>
      </w:pPr>
      <w:r>
        <w:t>6.</w:t>
      </w:r>
      <w:ins w:id="131" w:author="Alec Brusilovsky" w:date="2022-06-08T13:49:00Z">
        <w:r>
          <w:rPr>
            <w:highlight w:val="yellow"/>
          </w:rPr>
          <w:t>X</w:t>
        </w:r>
      </w:ins>
      <w:r>
        <w:t>.3</w:t>
      </w:r>
      <w:r>
        <w:tab/>
        <w:t>Evaluation</w:t>
      </w:r>
      <w:bookmarkEnd w:id="113"/>
    </w:p>
    <w:p w14:paraId="71313636" w14:textId="77777777" w:rsidR="00E01C05" w:rsidRDefault="00963B77">
      <w:pPr>
        <w:rPr>
          <w:ins w:id="132" w:author="Alec Brusilovsky" w:date="2022-06-08T13:57:00Z"/>
          <w:color w:val="FF0000"/>
          <w:lang w:val="en-US" w:eastAsia="zh-CN"/>
        </w:rPr>
      </w:pPr>
      <w:ins w:id="133" w:author="Alec Brusilovsky" w:date="2022-06-08T13:49:00Z">
        <w:r>
          <w:rPr>
            <w:color w:val="FF0000"/>
            <w:lang w:val="en-US" w:eastAsia="zh-CN"/>
          </w:rPr>
          <w:t>FFS.</w:t>
        </w:r>
      </w:ins>
    </w:p>
    <w:p w14:paraId="71313637" w14:textId="77777777" w:rsidR="00E01C05" w:rsidRDefault="00E01C05">
      <w:pPr>
        <w:rPr>
          <w:ins w:id="134" w:author="ZTE-r1" w:date="2022-05-20T09:48:00Z"/>
          <w:color w:val="FF0000"/>
        </w:rPr>
      </w:pPr>
    </w:p>
    <w:p w14:paraId="71313638" w14:textId="77777777" w:rsidR="00E01C05" w:rsidRDefault="00963B77">
      <w:pPr>
        <w:jc w:val="center"/>
        <w:rPr>
          <w:ins w:id="135" w:author="Alec Brusilovsky" w:date="2022-06-08T13:58:00Z"/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1 ****</w:t>
      </w:r>
    </w:p>
    <w:p w14:paraId="71313639" w14:textId="77777777" w:rsidR="00E01C05" w:rsidRDefault="00E01C05">
      <w:pPr>
        <w:jc w:val="center"/>
        <w:rPr>
          <w:ins w:id="136" w:author="Alec Brusilovsky" w:date="2022-06-08T13:58:00Z"/>
          <w:bCs/>
          <w:sz w:val="44"/>
          <w:szCs w:val="44"/>
        </w:rPr>
      </w:pPr>
    </w:p>
    <w:p w14:paraId="7131363A" w14:textId="77777777" w:rsidR="00E01C05" w:rsidRDefault="00E01C05">
      <w:pPr>
        <w:pStyle w:val="Heading1"/>
        <w:rPr>
          <w:ins w:id="137" w:author="Alec Brusilovsky" w:date="2022-06-08T13:58:00Z"/>
        </w:rPr>
      </w:pPr>
    </w:p>
    <w:p w14:paraId="7131363B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2 ****</w:t>
      </w:r>
    </w:p>
    <w:p w14:paraId="7131363C" w14:textId="77777777" w:rsidR="00E01C05" w:rsidRDefault="00963B77">
      <w:pPr>
        <w:pStyle w:val="Heading1"/>
      </w:pPr>
      <w:bookmarkStart w:id="138" w:name="_Toc104277479"/>
      <w:r>
        <w:t>2</w:t>
      </w:r>
      <w:r>
        <w:tab/>
        <w:t>References</w:t>
      </w:r>
      <w:bookmarkEnd w:id="138"/>
    </w:p>
    <w:p w14:paraId="7131363D" w14:textId="77777777" w:rsidR="00E01C05" w:rsidRDefault="00963B77">
      <w:pPr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7131363E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References are either 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7131363F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71313640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71313641" w14:textId="251DD18C" w:rsidR="00E01C05" w:rsidRDefault="00963B77">
      <w:pPr>
        <w:keepLines/>
        <w:ind w:left="1702" w:hanging="1418"/>
        <w:rPr>
          <w:ins w:id="139" w:author="Alec Brusilovsky" w:date="2022-09-30T11:52:00Z"/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01DE48F1" w14:textId="77777777" w:rsidR="00EB76F7" w:rsidRPr="004D3578" w:rsidRDefault="00EB76F7" w:rsidP="00EB76F7">
      <w:pPr>
        <w:pStyle w:val="EX"/>
      </w:pPr>
      <w:r>
        <w:t>[2]</w:t>
      </w:r>
      <w:r>
        <w:tab/>
        <w:t>3GPP TS 24:501: “Non-Access-Stratum (NAS) protocol for 5G System (5GS)”.</w:t>
      </w:r>
    </w:p>
    <w:p w14:paraId="71313642" w14:textId="77777777" w:rsidR="00E01C05" w:rsidRDefault="00963B77">
      <w:pPr>
        <w:keepLines/>
        <w:ind w:left="1702" w:hanging="1418"/>
        <w:rPr>
          <w:ins w:id="140" w:author="Alec Brusilovsky" w:date="2022-06-13T11:02:00Z"/>
          <w:rFonts w:eastAsia="Times New Roman"/>
        </w:rPr>
      </w:pPr>
      <w:ins w:id="141" w:author="Alec Brusilovsky" w:date="2022-06-13T11:02:00Z">
        <w:r>
          <w:rPr>
            <w:rFonts w:eastAsia="Times New Roman"/>
          </w:rPr>
          <w:t>[aa]</w:t>
        </w:r>
        <w:r>
          <w:rPr>
            <w:rFonts w:eastAsia="Times New Roman"/>
          </w:rPr>
          <w:tab/>
          <w:t>3GPP TR 33.501: "</w:t>
        </w:r>
      </w:ins>
      <w:ins w:id="142" w:author="Alec Brusilovsky" w:date="2022-06-13T11:03:00Z">
        <w:r>
          <w:t xml:space="preserve"> </w:t>
        </w:r>
        <w:r>
          <w:rPr>
            <w:rFonts w:eastAsia="Times New Roman"/>
          </w:rPr>
          <w:t>Security architecture and procedures for 5G system”.</w:t>
        </w:r>
      </w:ins>
    </w:p>
    <w:p w14:paraId="71313643" w14:textId="77777777" w:rsidR="00E01C05" w:rsidRDefault="00963B77">
      <w:pPr>
        <w:keepLines/>
        <w:ind w:left="1702" w:hanging="1418"/>
        <w:rPr>
          <w:ins w:id="143" w:author="Alec Brusilovsky" w:date="2022-06-08T14:25:00Z"/>
          <w:rFonts w:eastAsia="Times New Roman"/>
        </w:rPr>
      </w:pPr>
      <w:ins w:id="144" w:author="Alec Brusilovsky" w:date="2022-06-08T14:22:00Z">
        <w:r>
          <w:rPr>
            <w:rFonts w:eastAsia="Times New Roman"/>
          </w:rPr>
          <w:t>[</w:t>
        </w:r>
        <w:proofErr w:type="spellStart"/>
        <w:r>
          <w:rPr>
            <w:rFonts w:eastAsia="Times New Roman"/>
          </w:rPr>
          <w:t>yy</w:t>
        </w:r>
        <w:proofErr w:type="spellEnd"/>
        <w:r>
          <w:rPr>
            <w:rFonts w:eastAsia="Times New Roman"/>
          </w:rPr>
          <w:t>]</w:t>
        </w:r>
        <w:r>
          <w:rPr>
            <w:rFonts w:eastAsia="Times New Roman"/>
          </w:rPr>
          <w:tab/>
          <w:t>RFC 3629: “UTF-8, a transformation format of ISO 10646".</w:t>
        </w:r>
      </w:ins>
    </w:p>
    <w:p w14:paraId="71313644" w14:textId="77777777" w:rsidR="00E01C05" w:rsidRDefault="00963B77">
      <w:pPr>
        <w:keepLines/>
        <w:ind w:left="1702" w:hanging="1418"/>
        <w:rPr>
          <w:rFonts w:eastAsia="Times New Roman"/>
        </w:rPr>
      </w:pPr>
      <w:ins w:id="145" w:author="Alec Brusilovsky" w:date="2022-06-08T14:25:00Z">
        <w:r>
          <w:rPr>
            <w:rFonts w:eastAsia="Times New Roman"/>
          </w:rPr>
          <w:t>[</w:t>
        </w:r>
        <w:proofErr w:type="spellStart"/>
        <w:r>
          <w:rPr>
            <w:rFonts w:eastAsia="Times New Roman"/>
          </w:rPr>
          <w:t>zz</w:t>
        </w:r>
        <w:proofErr w:type="spellEnd"/>
        <w:r>
          <w:rPr>
            <w:rFonts w:eastAsia="Times New Roman"/>
          </w:rPr>
          <w:t>]</w:t>
        </w:r>
        <w:r>
          <w:rPr>
            <w:rFonts w:eastAsia="Times New Roman"/>
          </w:rPr>
          <w:tab/>
          <w:t>IETF RFC 7542: "The Network Access Identifier".</w:t>
        </w:r>
      </w:ins>
    </w:p>
    <w:p w14:paraId="71313645" w14:textId="77777777" w:rsidR="00E01C05" w:rsidRDefault="00E01C05">
      <w:pPr>
        <w:jc w:val="center"/>
        <w:rPr>
          <w:bCs/>
          <w:sz w:val="44"/>
          <w:szCs w:val="44"/>
        </w:rPr>
      </w:pPr>
    </w:p>
    <w:p w14:paraId="71313646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2 ****</w:t>
      </w:r>
    </w:p>
    <w:p w14:paraId="71313647" w14:textId="77777777" w:rsidR="00E01C05" w:rsidRDefault="00E01C05">
      <w:pPr>
        <w:jc w:val="center"/>
        <w:rPr>
          <w:bCs/>
          <w:sz w:val="44"/>
          <w:szCs w:val="44"/>
        </w:rPr>
      </w:pPr>
    </w:p>
    <w:sectPr w:rsidR="00E01C0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2CBDE" w14:textId="77777777" w:rsidR="00716C5A" w:rsidRDefault="00716C5A">
      <w:pPr>
        <w:spacing w:after="0"/>
      </w:pPr>
      <w:r>
        <w:separator/>
      </w:r>
    </w:p>
  </w:endnote>
  <w:endnote w:type="continuationSeparator" w:id="0">
    <w:p w14:paraId="01496728" w14:textId="77777777" w:rsidR="00716C5A" w:rsidRDefault="00716C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C6823" w14:textId="77777777" w:rsidR="00716C5A" w:rsidRDefault="00716C5A">
      <w:pPr>
        <w:spacing w:after="0"/>
      </w:pPr>
      <w:r>
        <w:separator/>
      </w:r>
    </w:p>
  </w:footnote>
  <w:footnote w:type="continuationSeparator" w:id="0">
    <w:p w14:paraId="350BA3AD" w14:textId="77777777" w:rsidR="00716C5A" w:rsidRDefault="00716C5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402F0D39"/>
    <w:multiLevelType w:val="hybridMultilevel"/>
    <w:tmpl w:val="F086D900"/>
    <w:lvl w:ilvl="0" w:tplc="54CA26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90E26"/>
    <w:multiLevelType w:val="hybridMultilevel"/>
    <w:tmpl w:val="D9121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B5296"/>
    <w:multiLevelType w:val="hybridMultilevel"/>
    <w:tmpl w:val="09404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542F2"/>
    <w:multiLevelType w:val="hybridMultilevel"/>
    <w:tmpl w:val="BBC89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08692">
    <w:abstractNumId w:val="2"/>
  </w:num>
  <w:num w:numId="2" w16cid:durableId="603808634">
    <w:abstractNumId w:val="1"/>
  </w:num>
  <w:num w:numId="3" w16cid:durableId="689841046">
    <w:abstractNumId w:val="0"/>
  </w:num>
  <w:num w:numId="4" w16cid:durableId="919408553">
    <w:abstractNumId w:val="4"/>
  </w:num>
  <w:num w:numId="5" w16cid:durableId="2130779430">
    <w:abstractNumId w:val="5"/>
  </w:num>
  <w:num w:numId="6" w16cid:durableId="1651909822">
    <w:abstractNumId w:val="6"/>
  </w:num>
  <w:num w:numId="7" w16cid:durableId="9357936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brusilax@InterDigital.com::f4aaf3af-7629-4ade-81a6-99ee1ad33bcf"/>
  </w15:person>
  <w15:person w15:author="XING Zhen-ZTE">
    <w15:presenceInfo w15:providerId="None" w15:userId="XING Zhen-ZTE"/>
  </w15:person>
  <w15:person w15:author="SF">
    <w15:presenceInfo w15:providerId="None" w15:userId="SF"/>
  </w15:person>
  <w15:person w15:author="AB - 2022-10-11">
    <w15:presenceInfo w15:providerId="None" w15:userId="AB - 2022-10-11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tKgFAEBSQTItAAAA"/>
  </w:docVars>
  <w:rsids>
    <w:rsidRoot w:val="00E01C05"/>
    <w:rsid w:val="00093595"/>
    <w:rsid w:val="00403387"/>
    <w:rsid w:val="00561D41"/>
    <w:rsid w:val="005C1940"/>
    <w:rsid w:val="006114FB"/>
    <w:rsid w:val="00716C5A"/>
    <w:rsid w:val="007B715E"/>
    <w:rsid w:val="00926686"/>
    <w:rsid w:val="00963B77"/>
    <w:rsid w:val="00AB7F51"/>
    <w:rsid w:val="00B17A2B"/>
    <w:rsid w:val="00CA5673"/>
    <w:rsid w:val="00DD5222"/>
    <w:rsid w:val="00E01C05"/>
    <w:rsid w:val="00EA0A49"/>
    <w:rsid w:val="00EB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1360A"/>
  <w15:docId w15:val="{AD582F64-A513-4DCF-8CCD-35D5AD5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uiPriority="35" w:unhideWhenUsed="1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pPr>
      <w:ind w:left="4252"/>
    </w:p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ListNumber3">
    <w:name w:val="List Number 3"/>
    <w:basedOn w:val="Normal"/>
    <w:pPr>
      <w:numPr>
        <w:numId w:val="1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hAnsi="Times New Roman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a"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a0"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NOChar">
    <w:name w:val="NO Char"/>
    <w:link w:val="NO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1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65A5867-6FA7-44D6-A433-E9BADC33D9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B48981-EA6C-48AF-B287-E9F8B1F095FC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5153CE4E-6AE6-46B4-9B4B-1AB2067CE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4</TotalTime>
  <Pages>3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AB - 2022-10-11</cp:lastModifiedBy>
  <cp:revision>16</cp:revision>
  <dcterms:created xsi:type="dcterms:W3CDTF">2022-06-30T17:21:00Z</dcterms:created>
  <dcterms:modified xsi:type="dcterms:W3CDTF">2022-10-1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  <property fmtid="{D5CDD505-2E9C-101B-9397-08002B2CF9AE}" pid="4" name="ContentTypeId">
    <vt:lpwstr>0x0101006C8E648E97429F4A9C700CA2B719F885</vt:lpwstr>
  </property>
</Properties>
</file>